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691B63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>The name of your project</w:t>
            </w:r>
          </w:p>
        </w:tc>
      </w:tr>
      <w:tr w:rsidR="00306DAD" w:rsidTr="00C07812">
        <w:tc>
          <w:tcPr>
            <w:tcW w:w="1129" w:type="pct"/>
          </w:tcPr>
          <w:p w:rsidR="00306DAD" w:rsidRPr="00A879E3" w:rsidRDefault="00306DAD" w:rsidP="00306DAD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306DAD" w:rsidRPr="001D4977" w:rsidRDefault="00306DAD" w:rsidP="00306DAD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691B63" w:rsidRDefault="00691B63" w:rsidP="00691B63">
            <w:pPr>
              <w:spacing w:before="120" w:after="120"/>
              <w:rPr>
                <w:color w:val="5B9BD5" w:themeColor="accent1"/>
              </w:rPr>
            </w:pPr>
            <w:r>
              <w:rPr>
                <w:color w:val="5B9BD5" w:themeColor="accent1"/>
              </w:rPr>
              <w:t>Normally, the name and title of the 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</w:p>
        </w:tc>
        <w:tc>
          <w:tcPr>
            <w:tcW w:w="3871" w:type="pct"/>
          </w:tcPr>
          <w:p w:rsidR="00FF788B" w:rsidRPr="00691B63" w:rsidRDefault="00A879E3" w:rsidP="00691B63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 xml:space="preserve">Normally, the </w:t>
            </w:r>
            <w:r w:rsidR="00691B63">
              <w:rPr>
                <w:color w:val="5B9BD5" w:themeColor="accent1"/>
              </w:rPr>
              <w:t>Project Board members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691B63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>Configuration item record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691B63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691B63" w:rsidRDefault="00691B63" w:rsidP="00691B63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691B63" w:rsidTr="00691B63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691B63" w:rsidRDefault="00691B6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691B63" w:rsidRDefault="00691B6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691B63" w:rsidTr="00691B63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</w:tr>
      <w:tr w:rsidR="00691B63" w:rsidTr="00691B63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</w:tr>
      <w:tr w:rsidR="00691B63" w:rsidTr="00691B63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</w:tr>
      <w:tr w:rsidR="00691B63" w:rsidTr="00691B63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</w:tr>
      <w:tr w:rsidR="00691B63" w:rsidTr="00691B63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691B63" w:rsidRDefault="00691B63">
            <w:pPr>
              <w:spacing w:before="240" w:after="240"/>
            </w:pPr>
          </w:p>
        </w:tc>
      </w:tr>
    </w:tbl>
    <w:p w:rsidR="00691B63" w:rsidRDefault="00691B63" w:rsidP="00C07812"/>
    <w:p w:rsidR="00A72C25" w:rsidRDefault="00A72C25" w:rsidP="00C07812">
      <w:pPr>
        <w:pStyle w:val="Heading1"/>
      </w:pPr>
      <w:r>
        <w:lastRenderedPageBreak/>
        <w:t>Notes</w:t>
      </w:r>
    </w:p>
    <w:p w:rsidR="00A72C25" w:rsidRDefault="00A72C25" w:rsidP="00A72C25">
      <w:pPr>
        <w:rPr>
          <w:color w:val="5B9BD5" w:themeColor="accent1"/>
        </w:rPr>
      </w:pPr>
      <w:r w:rsidRPr="00691B63">
        <w:rPr>
          <w:color w:val="5B9BD5" w:themeColor="accent1"/>
        </w:rPr>
        <w:t>Any extra information or concerns, or even an executive summary can go here. Leave empty if not needed.</w:t>
      </w:r>
    </w:p>
    <w:p w:rsidR="00AF56E5" w:rsidRPr="00AF56E5" w:rsidRDefault="00AF56E5" w:rsidP="008E50FD">
      <w:pPr>
        <w:pStyle w:val="Heading1"/>
      </w:pPr>
      <w:r>
        <w:t xml:space="preserve">The </w:t>
      </w:r>
      <w:bookmarkStart w:id="0" w:name="_GoBack"/>
      <w:bookmarkEnd w:id="0"/>
      <w:r w:rsidR="009913A6">
        <w:t>System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66258E" w:rsidTr="00B649D4">
        <w:tc>
          <w:tcPr>
            <w:tcW w:w="1129" w:type="pct"/>
          </w:tcPr>
          <w:p w:rsidR="0066258E" w:rsidRPr="00A879E3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cedure</w:t>
            </w:r>
            <w:r w:rsidR="0066258E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66258E" w:rsidRPr="00691B63" w:rsidRDefault="009913A6" w:rsidP="00B649D4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>How are you going to manage Configuration Item Records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ols:</w:t>
            </w:r>
          </w:p>
        </w:tc>
        <w:tc>
          <w:tcPr>
            <w:tcW w:w="3871" w:type="pct"/>
          </w:tcPr>
          <w:p w:rsidR="0066258E" w:rsidRPr="00691B63" w:rsidRDefault="009913A6" w:rsidP="009913A6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>Which piece of software or combination of them will be used for configuration management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cords:</w:t>
            </w:r>
          </w:p>
        </w:tc>
        <w:tc>
          <w:tcPr>
            <w:tcW w:w="3871" w:type="pct"/>
          </w:tcPr>
          <w:p w:rsidR="0066258E" w:rsidRPr="00691B63" w:rsidRDefault="00AF56E5" w:rsidP="009913A6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 xml:space="preserve">What are the fields </w:t>
            </w:r>
            <w:r w:rsidR="009913A6" w:rsidRPr="00691B63">
              <w:rPr>
                <w:color w:val="5B9BD5" w:themeColor="accent1"/>
              </w:rPr>
              <w:t>needed for each Configuration Item Record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s:</w:t>
            </w:r>
          </w:p>
        </w:tc>
        <w:tc>
          <w:tcPr>
            <w:tcW w:w="3871" w:type="pct"/>
          </w:tcPr>
          <w:p w:rsidR="0066258E" w:rsidRPr="00691B63" w:rsidRDefault="009913A6" w:rsidP="00B649D4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>How are Product Status Accounts generated?</w:t>
            </w:r>
          </w:p>
        </w:tc>
      </w:tr>
      <w:tr w:rsidR="0066258E" w:rsidTr="00B649D4">
        <w:tc>
          <w:tcPr>
            <w:tcW w:w="1129" w:type="pct"/>
          </w:tcPr>
          <w:p w:rsidR="0066258E" w:rsidRDefault="00AF56E5" w:rsidP="00B649D4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sponsibilities:</w:t>
            </w:r>
          </w:p>
        </w:tc>
        <w:tc>
          <w:tcPr>
            <w:tcW w:w="3871" w:type="pct"/>
          </w:tcPr>
          <w:p w:rsidR="0066258E" w:rsidRPr="00691B63" w:rsidRDefault="00AF56E5" w:rsidP="009913A6">
            <w:pPr>
              <w:spacing w:before="120" w:after="120"/>
              <w:rPr>
                <w:color w:val="5B9BD5" w:themeColor="accent1"/>
              </w:rPr>
            </w:pPr>
            <w:r w:rsidRPr="00691B63">
              <w:rPr>
                <w:color w:val="5B9BD5" w:themeColor="accent1"/>
              </w:rPr>
              <w:t xml:space="preserve">What are the responsibilities related to </w:t>
            </w:r>
            <w:r w:rsidR="009913A6" w:rsidRPr="00691B63">
              <w:rPr>
                <w:color w:val="5B9BD5" w:themeColor="accent1"/>
              </w:rPr>
              <w:t>configuration management?</w:t>
            </w:r>
          </w:p>
        </w:tc>
      </w:tr>
    </w:tbl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9C144C"/>
    <w:p w:rsidR="00691B63" w:rsidRDefault="00691B63" w:rsidP="00691B63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691B63" w:rsidRDefault="00691B63" w:rsidP="00691B63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691B63" w:rsidRDefault="00691B63" w:rsidP="00691B63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691B63" w:rsidRDefault="00691B63" w:rsidP="00691B63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691B63" w:rsidRDefault="00691B63" w:rsidP="00691B63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691B63" w:rsidRPr="00691B63" w:rsidRDefault="00691B63" w:rsidP="00691B63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691B63" w:rsidRPr="00691B63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70F" w:rsidRDefault="00BA270F" w:rsidP="00FF788B">
      <w:pPr>
        <w:spacing w:after="0" w:line="240" w:lineRule="auto"/>
      </w:pPr>
      <w:r>
        <w:separator/>
      </w:r>
    </w:p>
  </w:endnote>
  <w:endnote w:type="continuationSeparator" w:id="0">
    <w:p w:rsidR="00BA270F" w:rsidRDefault="00BA270F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E50FD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8E50FD">
      <w:rPr>
        <w:noProof/>
        <w:color w:val="808080" w:themeColor="background1" w:themeShade="80"/>
        <w:sz w:val="20"/>
        <w:szCs w:val="20"/>
      </w:rPr>
      <w:t>2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70F" w:rsidRDefault="00BA270F" w:rsidP="00FF788B">
      <w:pPr>
        <w:spacing w:after="0" w:line="240" w:lineRule="auto"/>
      </w:pPr>
      <w:r>
        <w:separator/>
      </w:r>
    </w:p>
  </w:footnote>
  <w:footnote w:type="continuationSeparator" w:id="0">
    <w:p w:rsidR="00BA270F" w:rsidRDefault="00BA270F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9913A6" w:rsidP="009913A6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Configuration Management Approac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E2N7O0MDQ0sTRV0lEKTi0uzszPAykwrQUAmf2ndCwAAAA="/>
  </w:docVars>
  <w:rsids>
    <w:rsidRoot w:val="00FF788B"/>
    <w:rsid w:val="001613CD"/>
    <w:rsid w:val="001D1DAB"/>
    <w:rsid w:val="002902EA"/>
    <w:rsid w:val="00306DAD"/>
    <w:rsid w:val="00354736"/>
    <w:rsid w:val="003B5CA2"/>
    <w:rsid w:val="005949A0"/>
    <w:rsid w:val="00595896"/>
    <w:rsid w:val="00631E67"/>
    <w:rsid w:val="0066258E"/>
    <w:rsid w:val="00691B63"/>
    <w:rsid w:val="007B47B2"/>
    <w:rsid w:val="008E50FD"/>
    <w:rsid w:val="009913A6"/>
    <w:rsid w:val="009C144C"/>
    <w:rsid w:val="00A72C25"/>
    <w:rsid w:val="00A879E3"/>
    <w:rsid w:val="00AF56E5"/>
    <w:rsid w:val="00BA270F"/>
    <w:rsid w:val="00C07812"/>
    <w:rsid w:val="00E428D4"/>
    <w:rsid w:val="00EC0CF4"/>
    <w:rsid w:val="00F72973"/>
    <w:rsid w:val="00FA5156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691B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46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8</cp:revision>
  <cp:lastPrinted>2018-11-18T07:01:00Z</cp:lastPrinted>
  <dcterms:created xsi:type="dcterms:W3CDTF">2018-11-18T07:41:00Z</dcterms:created>
  <dcterms:modified xsi:type="dcterms:W3CDTF">2018-11-18T16:30:00Z</dcterms:modified>
</cp:coreProperties>
</file>